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74C2" w14:textId="77777777" w:rsidR="00E54A49" w:rsidRPr="00A47374" w:rsidRDefault="00E54A49" w:rsidP="00E54A49">
      <w:pPr>
        <w:rPr>
          <w:color w:val="414141"/>
          <w:spacing w:val="2"/>
          <w:shd w:val="clear" w:color="auto" w:fill="FFFFFF"/>
        </w:rPr>
      </w:pPr>
      <w:r w:rsidRPr="00A47374">
        <w:rPr>
          <w:color w:val="414141"/>
          <w:spacing w:val="2"/>
          <w:shd w:val="clear" w:color="auto" w:fill="FFFFFF"/>
        </w:rPr>
        <w:t xml:space="preserve">An educator overhears a conversation between two students. One of the students is talking about witnessing other students picking on a student with an intellectual disability during the daily walk home. The behavior described includes teaching, pushing, and taking personal possessions. The educator hears the student say that he feels bad for the student who is </w:t>
      </w:r>
      <w:proofErr w:type="gramStart"/>
      <w:r w:rsidRPr="00A47374">
        <w:rPr>
          <w:color w:val="414141"/>
          <w:spacing w:val="2"/>
          <w:shd w:val="clear" w:color="auto" w:fill="FFFFFF"/>
        </w:rPr>
        <w:t>being picked</w:t>
      </w:r>
      <w:proofErr w:type="gramEnd"/>
      <w:r w:rsidRPr="00A47374">
        <w:rPr>
          <w:color w:val="414141"/>
          <w:spacing w:val="2"/>
          <w:shd w:val="clear" w:color="auto" w:fill="FFFFFF"/>
        </w:rPr>
        <w:t xml:space="preserve"> on but is afraid to confront his peers or report the behavior, particularly since the activity is not happening on school grounds. Discuss how the educator can address this issue. Include evidence from the "Model Code of Ethics for Educators (MCEE)" and "Professional Dispositions of Learners" to support your ideas.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035E54"/>
    <w:multiLevelType w:val="multilevel"/>
    <w:tmpl w:val="16F6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E71560"/>
    <w:multiLevelType w:val="multilevel"/>
    <w:tmpl w:val="6726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147AB"/>
    <w:multiLevelType w:val="multilevel"/>
    <w:tmpl w:val="68E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AF5480"/>
    <w:multiLevelType w:val="multilevel"/>
    <w:tmpl w:val="F1806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7A1BCE"/>
    <w:multiLevelType w:val="multilevel"/>
    <w:tmpl w:val="BDACE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5E7A93"/>
    <w:multiLevelType w:val="multilevel"/>
    <w:tmpl w:val="7B4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E86A61"/>
    <w:multiLevelType w:val="multilevel"/>
    <w:tmpl w:val="C166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0"/>
  </w:num>
  <w:num w:numId="4">
    <w:abstractNumId w:val="2"/>
  </w:num>
  <w:num w:numId="5">
    <w:abstractNumId w:val="3"/>
  </w:num>
  <w:num w:numId="6">
    <w:abstractNumId w:val="7"/>
  </w:num>
  <w:num w:numId="7">
    <w:abstractNumId w:val="12"/>
  </w:num>
  <w:num w:numId="8">
    <w:abstractNumId w:val="9"/>
  </w:num>
  <w:num w:numId="9">
    <w:abstractNumId w:val="6"/>
  </w:num>
  <w:num w:numId="10">
    <w:abstractNumId w:val="13"/>
  </w:num>
  <w:num w:numId="11">
    <w:abstractNumId w:val="8"/>
  </w:num>
  <w:num w:numId="12">
    <w:abstractNumId w:val="4"/>
  </w:num>
  <w:num w:numId="13">
    <w:abstractNumId w:val="14"/>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086086"/>
    <w:rsid w:val="001A3AEC"/>
    <w:rsid w:val="00201E9B"/>
    <w:rsid w:val="00255DD3"/>
    <w:rsid w:val="002A3868"/>
    <w:rsid w:val="003276F6"/>
    <w:rsid w:val="0036708C"/>
    <w:rsid w:val="003E534C"/>
    <w:rsid w:val="003F62CC"/>
    <w:rsid w:val="00460487"/>
    <w:rsid w:val="004B2ACE"/>
    <w:rsid w:val="00614A80"/>
    <w:rsid w:val="00693306"/>
    <w:rsid w:val="0070524B"/>
    <w:rsid w:val="00825339"/>
    <w:rsid w:val="008266D0"/>
    <w:rsid w:val="009148EF"/>
    <w:rsid w:val="00916E4D"/>
    <w:rsid w:val="0093396C"/>
    <w:rsid w:val="00964E27"/>
    <w:rsid w:val="009A396A"/>
    <w:rsid w:val="00A26F0C"/>
    <w:rsid w:val="00A631FF"/>
    <w:rsid w:val="00B94BAB"/>
    <w:rsid w:val="00D714B7"/>
    <w:rsid w:val="00E14AC5"/>
    <w:rsid w:val="00E450F4"/>
    <w:rsid w:val="00E54A49"/>
    <w:rsid w:val="00E82346"/>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A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3</Words>
  <Characters>593</Characters>
  <Application>Microsoft Office Word</Application>
  <DocSecurity>0</DocSecurity>
  <Lines>4</Lines>
  <Paragraphs>1</Paragraphs>
  <ScaleCrop>false</ScaleCrop>
  <Company/>
  <LinksUpToDate>false</LinksUpToDate>
  <CharactersWithSpaces>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59:00Z</dcterms:created>
  <dcterms:modified xsi:type="dcterms:W3CDTF">2021-11-09T23:59:00Z</dcterms:modified>
</cp:coreProperties>
</file>